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AIF MAZHA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F</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ZHA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00 Central Avenue, Morton Grove, IL, USA Morton Grove, IL, USA 6005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IF_CHI@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6884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